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oor  shaban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9556471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